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94371" w14:textId="77777777" w:rsidR="00B3765C" w:rsidRPr="00F5740D" w:rsidRDefault="00B3765C" w:rsidP="005144AD">
      <w:pPr>
        <w:jc w:val="center"/>
      </w:pPr>
      <w:r w:rsidRPr="00F5740D">
        <w:t>4. sz. Mentális Egészségtudományok Doktori Iskola</w:t>
      </w:r>
    </w:p>
    <w:p w14:paraId="644D4008" w14:textId="47302033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 xml:space="preserve">4/3. </w:t>
      </w:r>
      <w:r w:rsidR="005144AD">
        <w:rPr>
          <w:rFonts w:ascii="Garamond" w:hAnsi="Garamond" w:cs="Arial"/>
          <w:b/>
          <w:szCs w:val="24"/>
        </w:rPr>
        <w:t>Interdiszciplináris társadalomtudományok</w:t>
      </w:r>
      <w:r w:rsidRPr="00F5740D">
        <w:rPr>
          <w:rFonts w:ascii="Garamond" w:hAnsi="Garamond" w:cs="Arial"/>
          <w:b/>
          <w:szCs w:val="24"/>
        </w:rPr>
        <w:t xml:space="preserve"> c.</w:t>
      </w:r>
      <w:r w:rsidRPr="00F5740D">
        <w:rPr>
          <w:rFonts w:ascii="Garamond" w:hAnsi="Garamond"/>
          <w:szCs w:val="24"/>
        </w:rPr>
        <w:t xml:space="preserve"> program</w:t>
      </w:r>
    </w:p>
    <w:p w14:paraId="029E6806" w14:textId="77777777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>2 + 2 éves doktori képzésre átalakított beosztás</w:t>
      </w:r>
    </w:p>
    <w:p w14:paraId="12095DFD" w14:textId="3C9BCED0" w:rsidR="00F5740D" w:rsidRPr="00F5740D" w:rsidRDefault="00EF0E2A" w:rsidP="00B3765C">
      <w:pPr>
        <w:jc w:val="center"/>
        <w:rPr>
          <w:rFonts w:ascii="Garamond" w:hAnsi="Garamond"/>
          <w:b/>
          <w:szCs w:val="24"/>
        </w:rPr>
      </w:pPr>
      <w:r>
        <w:rPr>
          <w:rFonts w:ascii="Garamond" w:hAnsi="Garamond"/>
          <w:b/>
          <w:szCs w:val="24"/>
        </w:rPr>
        <w:t>202</w:t>
      </w:r>
      <w:r w:rsidR="00B400C7">
        <w:rPr>
          <w:rFonts w:ascii="Garamond" w:hAnsi="Garamond"/>
          <w:b/>
          <w:szCs w:val="24"/>
        </w:rPr>
        <w:t>3</w:t>
      </w:r>
      <w:r w:rsidR="005144AD">
        <w:rPr>
          <w:rFonts w:ascii="Garamond" w:hAnsi="Garamond"/>
          <w:b/>
          <w:szCs w:val="24"/>
        </w:rPr>
        <w:t>-2025</w:t>
      </w:r>
    </w:p>
    <w:p w14:paraId="0C67620C" w14:textId="77777777" w:rsidR="00F5740D" w:rsidRPr="009609F1" w:rsidRDefault="00F5740D" w:rsidP="00B3765C">
      <w:pPr>
        <w:jc w:val="center"/>
      </w:pPr>
    </w:p>
    <w:tbl>
      <w:tblPr>
        <w:tblW w:w="956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6"/>
        <w:gridCol w:w="3194"/>
        <w:gridCol w:w="775"/>
        <w:gridCol w:w="709"/>
        <w:gridCol w:w="992"/>
        <w:gridCol w:w="992"/>
        <w:gridCol w:w="993"/>
        <w:gridCol w:w="1134"/>
      </w:tblGrid>
      <w:tr w:rsidR="005144AD" w:rsidRPr="00DF0AE3" w14:paraId="2D6CEE19" w14:textId="2C8A65E4" w:rsidTr="005144AD">
        <w:trPr>
          <w:trHeight w:val="859"/>
        </w:trPr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5291423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ód</w:t>
            </w:r>
          </w:p>
        </w:tc>
        <w:tc>
          <w:tcPr>
            <w:tcW w:w="3194" w:type="dxa"/>
            <w:tcBorders>
              <w:bottom w:val="single" w:sz="4" w:space="0" w:color="auto"/>
            </w:tcBorders>
            <w:vAlign w:val="center"/>
          </w:tcPr>
          <w:p w14:paraId="43F6823E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urzusvezető és kurzuscím</w:t>
            </w:r>
          </w:p>
          <w:p w14:paraId="62EF645B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775" w:type="dxa"/>
            <w:tcBorders>
              <w:bottom w:val="single" w:sz="4" w:space="0" w:color="auto"/>
            </w:tcBorders>
            <w:vAlign w:val="center"/>
          </w:tcPr>
          <w:p w14:paraId="14E9DD1D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Óra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AD46425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Kredit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16297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3-24/1</w:t>
            </w:r>
          </w:p>
          <w:p w14:paraId="2FB037C3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805D0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3-24/2</w:t>
            </w:r>
          </w:p>
          <w:p w14:paraId="49E3CB76" w14:textId="77777777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C34E4" w14:textId="4513BD35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024-25</w:t>
            </w:r>
            <w:r w:rsidRPr="00DF0AE3">
              <w:rPr>
                <w:b/>
                <w:sz w:val="18"/>
                <w:szCs w:val="18"/>
              </w:rPr>
              <w:t>/1</w:t>
            </w:r>
          </w:p>
          <w:p w14:paraId="7511160C" w14:textId="2135DC88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0EBF" w14:textId="7DC75BA5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</w:t>
            </w:r>
            <w:r>
              <w:rPr>
                <w:b/>
                <w:sz w:val="18"/>
                <w:szCs w:val="18"/>
              </w:rPr>
              <w:t>4-25</w:t>
            </w:r>
            <w:r w:rsidRPr="00DF0AE3">
              <w:rPr>
                <w:b/>
                <w:sz w:val="18"/>
                <w:szCs w:val="18"/>
              </w:rPr>
              <w:t>/2</w:t>
            </w:r>
          </w:p>
          <w:p w14:paraId="2B87D0C8" w14:textId="5BF477D9" w:rsidR="005144AD" w:rsidRPr="00DF0AE3" w:rsidRDefault="005144AD" w:rsidP="008E78C4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</w:tr>
      <w:tr w:rsidR="005144AD" w:rsidRPr="00DF0AE3" w14:paraId="57BD76DF" w14:textId="752FDCC0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F6F1B3" w14:textId="77777777" w:rsidR="005144AD" w:rsidRPr="00DF0AE3" w:rsidRDefault="005144AD" w:rsidP="008E78C4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A337D9" w14:textId="77777777" w:rsidR="005144AD" w:rsidRPr="00DF0AE3" w:rsidRDefault="005144AD" w:rsidP="008E78C4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telező kurzus</w:t>
            </w:r>
          </w:p>
        </w:tc>
        <w:tc>
          <w:tcPr>
            <w:tcW w:w="7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A22ED0" w14:textId="77777777" w:rsidR="005144AD" w:rsidRPr="00DF0AE3" w:rsidRDefault="005144AD" w:rsidP="008E78C4">
            <w:pPr>
              <w:jc w:val="center"/>
              <w:rPr>
                <w:b/>
                <w:i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2EAB722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8831B2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E73C80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48FC9A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0F8505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</w:tr>
      <w:tr w:rsidR="005144AD" w:rsidRPr="00DF0AE3" w14:paraId="3E7E7E73" w14:textId="245A4054" w:rsidTr="005144AD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1BBC" w14:textId="12BD71D1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25E2C328" w14:textId="77777777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14:paraId="0765906E" w14:textId="35DDF059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Dr. Pethesné Dávid Beáta)</w:t>
            </w:r>
          </w:p>
          <w:p w14:paraId="5E627698" w14:textId="4B3EF0C8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026C8CA0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95B7CB7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A2AAE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83C3FF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207C2A" w14:textId="4CA69E1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480CD5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41FB70F4" w14:textId="245C9885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C5CCEF" w14:textId="08C4083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053A76B" w14:textId="38091EBC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14:paraId="3B6A8DF2" w14:textId="73760C29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kurzusfelelős: (Dr. Albert Fruzsina) </w:t>
            </w:r>
          </w:p>
        </w:tc>
        <w:tc>
          <w:tcPr>
            <w:tcW w:w="7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D4485F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7E9149E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4561AF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C16F48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495B6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451706" w14:textId="78D0BC2A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7F09F7">
              <w:rPr>
                <w:rFonts w:ascii="Garamond" w:hAnsi="Garamond" w:cs="Arial"/>
                <w:sz w:val="20"/>
              </w:rPr>
              <w:t>XX</w:t>
            </w:r>
          </w:p>
        </w:tc>
      </w:tr>
      <w:tr w:rsidR="005144AD" w:rsidRPr="00DF0AE3" w14:paraId="780BA328" w14:textId="2146D65B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290B0B" w14:textId="637BDCAD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F998CFF" w14:textId="77777777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14:paraId="61A34E3B" w14:textId="7110C04E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Dr. Martos Tamás)</w:t>
            </w:r>
          </w:p>
        </w:tc>
        <w:tc>
          <w:tcPr>
            <w:tcW w:w="7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0FD1C1A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2BF627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5B28E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3C92A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2DB05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D2292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68C3E849" w14:textId="76F81090" w:rsidTr="005144AD">
        <w:trPr>
          <w:trHeight w:val="567"/>
        </w:trPr>
        <w:tc>
          <w:tcPr>
            <w:tcW w:w="7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F40D2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615DA13F" w14:textId="048167C1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Társadalomtudományi kutatási módszerek (Dr. Danis Ildikó) </w:t>
            </w: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5FFFD00B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3DD0DE2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2872DA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CAECA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5389E7" w14:textId="2F0BC58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DE4FF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7EDB7896" w14:textId="139660A4" w:rsidTr="005144AD">
        <w:trPr>
          <w:trHeight w:val="532"/>
        </w:trPr>
        <w:tc>
          <w:tcPr>
            <w:tcW w:w="776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3283D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1B7F54" w14:textId="3DAC1F29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Statisztikai módszerek a társadalomtudományi kutatásokban (Dr. Ittzés András)</w:t>
            </w:r>
          </w:p>
        </w:tc>
        <w:tc>
          <w:tcPr>
            <w:tcW w:w="77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F0AB2F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E3F2AE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7F502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2E69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83F2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7B7923" w14:textId="71A59878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5144AD" w:rsidRPr="00DF0AE3" w14:paraId="3B7F42E2" w14:textId="04D04460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</w:tcBorders>
            <w:vAlign w:val="center"/>
          </w:tcPr>
          <w:p w14:paraId="44AE0C67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</w:tcBorders>
            <w:vAlign w:val="center"/>
          </w:tcPr>
          <w:p w14:paraId="641E9346" w14:textId="77777777" w:rsidR="005144AD" w:rsidRPr="00DF0AE3" w:rsidRDefault="005144AD" w:rsidP="008E78C4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zponti kötelezően választható kurzus („KV”-jelű)</w:t>
            </w:r>
          </w:p>
        </w:tc>
        <w:tc>
          <w:tcPr>
            <w:tcW w:w="775" w:type="dxa"/>
            <w:tcBorders>
              <w:top w:val="single" w:sz="4" w:space="0" w:color="auto"/>
            </w:tcBorders>
            <w:vAlign w:val="center"/>
          </w:tcPr>
          <w:p w14:paraId="0404C5B1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620C1EF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A4609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2DAD8C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0B261E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C22935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</w:tr>
      <w:tr w:rsidR="005144AD" w:rsidRPr="00DF0AE3" w14:paraId="3B1D52C8" w14:textId="3FA987F6" w:rsidTr="005144AD">
        <w:trPr>
          <w:trHeight w:val="567"/>
        </w:trPr>
        <w:tc>
          <w:tcPr>
            <w:tcW w:w="776" w:type="dxa"/>
            <w:vAlign w:val="center"/>
          </w:tcPr>
          <w:p w14:paraId="1C35A1AF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50887849" w14:textId="42D67CD2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Töb</w:t>
            </w:r>
            <w:r>
              <w:rPr>
                <w:rFonts w:ascii="Garamond" w:hAnsi="Garamond" w:cs="Arial"/>
                <w:sz w:val="20"/>
              </w:rPr>
              <w:t>bváltozós statisztikai módszerek</w:t>
            </w:r>
          </w:p>
          <w:p w14:paraId="1E7B6DD3" w14:textId="2B234E59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(Dr.Ittzés András) </w:t>
            </w:r>
          </w:p>
        </w:tc>
        <w:tc>
          <w:tcPr>
            <w:tcW w:w="775" w:type="dxa"/>
            <w:vAlign w:val="center"/>
          </w:tcPr>
          <w:p w14:paraId="00310150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vAlign w:val="center"/>
          </w:tcPr>
          <w:p w14:paraId="730BFC60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50735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64F59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F526BD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DBDBDA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7D54F75A" w14:textId="3B1CDC8A" w:rsidTr="005144AD">
        <w:trPr>
          <w:trHeight w:val="567"/>
        </w:trPr>
        <w:tc>
          <w:tcPr>
            <w:tcW w:w="776" w:type="dxa"/>
            <w:vAlign w:val="center"/>
          </w:tcPr>
          <w:p w14:paraId="6EFDA542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13B9D6AE" w14:textId="3DC452E6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vantitatív kutatás a terepen – a tervezéstől az elemzésig (Dr. Danis Ildikó)</w:t>
            </w:r>
          </w:p>
        </w:tc>
        <w:tc>
          <w:tcPr>
            <w:tcW w:w="775" w:type="dxa"/>
            <w:vAlign w:val="center"/>
          </w:tcPr>
          <w:p w14:paraId="5B6D94DF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15F509AE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61EC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8473D" w14:textId="3C22A4AA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7D8E1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C0FD2C" w14:textId="78D717EB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  <w:r w:rsidRPr="00DF0AE3">
              <w:rPr>
                <w:rFonts w:ascii="Garamond" w:hAnsi="Garamond" w:cs="Arial"/>
                <w:sz w:val="20"/>
              </w:rPr>
              <w:t xml:space="preserve"> </w:t>
            </w:r>
          </w:p>
        </w:tc>
      </w:tr>
      <w:tr w:rsidR="005144AD" w:rsidRPr="00DF0AE3" w14:paraId="1F8CC850" w14:textId="4A935F3E" w:rsidTr="005144AD">
        <w:trPr>
          <w:trHeight w:val="567"/>
        </w:trPr>
        <w:tc>
          <w:tcPr>
            <w:tcW w:w="776" w:type="dxa"/>
            <w:vAlign w:val="center"/>
          </w:tcPr>
          <w:p w14:paraId="3FA2259E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4A89FAC9" w14:textId="4FBE2CD4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>Kérdőívek, skálák szerkesztése, adaptálása, validálása - Pszichometriai alapismeretek (Dr. Danis Ildikó)</w:t>
            </w:r>
          </w:p>
        </w:tc>
        <w:tc>
          <w:tcPr>
            <w:tcW w:w="775" w:type="dxa"/>
            <w:vAlign w:val="center"/>
          </w:tcPr>
          <w:p w14:paraId="2A66C970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444A8E0D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7BEAF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1B303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97F8C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2F7F9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737B87BF" w14:textId="796474CA" w:rsidTr="005144AD">
        <w:trPr>
          <w:trHeight w:val="567"/>
        </w:trPr>
        <w:tc>
          <w:tcPr>
            <w:tcW w:w="776" w:type="dxa"/>
            <w:vAlign w:val="center"/>
          </w:tcPr>
          <w:p w14:paraId="76ED7469" w14:textId="77777777" w:rsidR="005144AD" w:rsidRPr="00DF0AE3" w:rsidRDefault="005144AD" w:rsidP="008E78C4">
            <w:pPr>
              <w:jc w:val="center"/>
              <w:rPr>
                <w:rFonts w:ascii="Garamond" w:hAnsi="Garamond"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0E97C7B3" w14:textId="0D4A7240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rezentációs technikák a társadalomtudományi kutatásokban (Dr. Pilinszki Attila)</w:t>
            </w:r>
          </w:p>
        </w:tc>
        <w:tc>
          <w:tcPr>
            <w:tcW w:w="775" w:type="dxa"/>
            <w:vAlign w:val="center"/>
          </w:tcPr>
          <w:p w14:paraId="6FD4D2B3" w14:textId="77777777" w:rsidR="005144AD" w:rsidRPr="00DF0AE3" w:rsidRDefault="005144AD" w:rsidP="008E78C4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52A41177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3D2D6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EC20F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D42B9D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99F6BC" w14:textId="6EBD9AF6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5144AD" w:rsidRPr="00DF0AE3" w14:paraId="46D46F42" w14:textId="67C27D85" w:rsidTr="005144AD">
        <w:trPr>
          <w:trHeight w:val="567"/>
        </w:trPr>
        <w:tc>
          <w:tcPr>
            <w:tcW w:w="776" w:type="dxa"/>
            <w:vAlign w:val="center"/>
          </w:tcPr>
          <w:p w14:paraId="6513A5DE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3DCF1CAD" w14:textId="2777B29C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Diádikus vizsgálatok módszertana (Dr. Pilinszki Attila)</w:t>
            </w:r>
          </w:p>
        </w:tc>
        <w:tc>
          <w:tcPr>
            <w:tcW w:w="775" w:type="dxa"/>
            <w:vAlign w:val="center"/>
          </w:tcPr>
          <w:p w14:paraId="4D8BE952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0B82CBC7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FAE82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7F675" w14:textId="3F164281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385D16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58025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5A129332" w14:textId="297405FC" w:rsidTr="005144AD">
        <w:trPr>
          <w:trHeight w:val="567"/>
        </w:trPr>
        <w:tc>
          <w:tcPr>
            <w:tcW w:w="776" w:type="dxa"/>
            <w:vAlign w:val="center"/>
          </w:tcPr>
          <w:p w14:paraId="5EBD0221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14078CF3" w14:textId="309969A7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ublikálás angol nyelven (Dr. Wein Csizér Katalin)</w:t>
            </w:r>
          </w:p>
        </w:tc>
        <w:tc>
          <w:tcPr>
            <w:tcW w:w="775" w:type="dxa"/>
            <w:vAlign w:val="center"/>
          </w:tcPr>
          <w:p w14:paraId="00B6FB68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vAlign w:val="center"/>
          </w:tcPr>
          <w:p w14:paraId="06D76FF2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F2266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8D786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A0DEB0" w14:textId="7AEED4A9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8BC27B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40808FF9" w14:textId="698537F6" w:rsidTr="005144AD">
        <w:trPr>
          <w:trHeight w:val="567"/>
        </w:trPr>
        <w:tc>
          <w:tcPr>
            <w:tcW w:w="776" w:type="dxa"/>
            <w:shd w:val="clear" w:color="auto" w:fill="F2F2F2" w:themeFill="background1" w:themeFillShade="F2"/>
            <w:vAlign w:val="center"/>
          </w:tcPr>
          <w:p w14:paraId="15A5BD5C" w14:textId="21CDC99E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125E1DE2" w14:textId="59A90AE4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DF0AE3">
              <w:rPr>
                <w:rFonts w:ascii="Garamond" w:hAnsi="Garamond" w:cs="Arial"/>
                <w:bCs/>
                <w:sz w:val="20"/>
              </w:rPr>
              <w:br/>
              <w:t xml:space="preserve">(Dr. </w:t>
            </w:r>
            <w:r w:rsidRPr="00DF0AE3">
              <w:rPr>
                <w:rFonts w:ascii="Garamond" w:hAnsi="Garamond" w:cs="Arial"/>
                <w:sz w:val="20"/>
              </w:rPr>
              <w:t>Nagy Endre)</w:t>
            </w: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3FAD2811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0E6DA28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1A4CB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FD753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A6FE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329334" w14:textId="37615CFE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</w:tr>
      <w:tr w:rsidR="005144AD" w:rsidRPr="00DF0AE3" w14:paraId="27035F82" w14:textId="1C027017" w:rsidTr="005144AD">
        <w:trPr>
          <w:trHeight w:val="567"/>
        </w:trPr>
        <w:tc>
          <w:tcPr>
            <w:tcW w:w="776" w:type="dxa"/>
            <w:shd w:val="clear" w:color="auto" w:fill="F2F2F2" w:themeFill="background1" w:themeFillShade="F2"/>
            <w:vAlign w:val="center"/>
          </w:tcPr>
          <w:p w14:paraId="1F202863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2FBA2B24" w14:textId="79B4C265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Az idősödő társadalmak kihívásai (Dr. Széman Zsuzsanna</w:t>
            </w:r>
            <w:r w:rsidRPr="00DF0AE3">
              <w:rPr>
                <w:rFonts w:ascii="Garamond" w:hAnsi="Garamond" w:cs="Arial"/>
                <w:bCs/>
                <w:sz w:val="20"/>
              </w:rPr>
              <w:t>)</w:t>
            </w: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1415E15E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6738C19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162B4E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87F925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4213D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F164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6B832E37" w14:textId="3052FBDA" w:rsidTr="005144AD">
        <w:trPr>
          <w:trHeight w:val="567"/>
        </w:trPr>
        <w:tc>
          <w:tcPr>
            <w:tcW w:w="776" w:type="dxa"/>
            <w:shd w:val="clear" w:color="auto" w:fill="F2F2F2" w:themeFill="background1" w:themeFillShade="F2"/>
            <w:vAlign w:val="center"/>
          </w:tcPr>
          <w:p w14:paraId="4773C3E9" w14:textId="77777777" w:rsidR="005144AD" w:rsidRPr="00DF0AE3" w:rsidRDefault="005144AD" w:rsidP="008E78C4">
            <w:pPr>
              <w:jc w:val="center"/>
              <w:rPr>
                <w:rFonts w:ascii="Garamond" w:hAnsi="Garamond"/>
                <w:b/>
                <w:sz w:val="20"/>
              </w:rPr>
            </w:pPr>
          </w:p>
        </w:tc>
        <w:tc>
          <w:tcPr>
            <w:tcW w:w="3194" w:type="dxa"/>
            <w:shd w:val="clear" w:color="auto" w:fill="F2F2F2" w:themeFill="background1" w:themeFillShade="F2"/>
            <w:vAlign w:val="center"/>
          </w:tcPr>
          <w:p w14:paraId="3F2F98A3" w14:textId="77BAF3D2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Radikális személyiségváltások (Dr. Nagy Endre)</w:t>
            </w:r>
          </w:p>
        </w:tc>
        <w:tc>
          <w:tcPr>
            <w:tcW w:w="775" w:type="dxa"/>
            <w:shd w:val="clear" w:color="auto" w:fill="F2F2F2" w:themeFill="background1" w:themeFillShade="F2"/>
            <w:vAlign w:val="center"/>
          </w:tcPr>
          <w:p w14:paraId="1FFF7AA3" w14:textId="77777777" w:rsidR="005144AD" w:rsidRPr="00DF0AE3" w:rsidRDefault="005144AD" w:rsidP="008E78C4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27107564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F878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E111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90E5EC" w14:textId="2D395105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D16F65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676B9611" w14:textId="36BA2435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0DCA8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E96E" w14:textId="107384FA" w:rsidR="005144AD" w:rsidRPr="00DF0AE3" w:rsidRDefault="005144AD" w:rsidP="008E78C4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/>
                <w:sz w:val="22"/>
                <w:szCs w:val="22"/>
              </w:rPr>
              <w:t xml:space="preserve">A mentálhigiéné jelenségvilága: prevenció, értékátadás, kiégés, szexualitás és lelki egészség. Mentálhigiénés színterek, interdiszciplináris együttműködések  </w:t>
            </w:r>
            <w:r w:rsidRPr="00DF0AE3">
              <w:rPr>
                <w:rFonts w:ascii="Garamond" w:hAnsi="Garamond" w:cs="Arial"/>
                <w:sz w:val="20"/>
              </w:rPr>
              <w:br/>
              <w:t>(Dr. Semsey Gábor)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0F6FA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C2BE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0CE76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701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D35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0A0E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691F189C" w14:textId="48E7A87A" w:rsidTr="005144AD">
        <w:trPr>
          <w:trHeight w:val="567"/>
        </w:trPr>
        <w:tc>
          <w:tcPr>
            <w:tcW w:w="776" w:type="dxa"/>
            <w:vAlign w:val="center"/>
          </w:tcPr>
          <w:p w14:paraId="2568F147" w14:textId="77777777" w:rsidR="005144AD" w:rsidRPr="00DF0AE3" w:rsidRDefault="005144AD" w:rsidP="008E78C4">
            <w:pPr>
              <w:jc w:val="center"/>
              <w:rPr>
                <w:rFonts w:ascii="Garamond" w:hAnsi="Garamond"/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45FD083C" w14:textId="19D2A6E7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ötődés és családi kapcsolatok (Dr. Török Szabolcs)</w:t>
            </w:r>
          </w:p>
        </w:tc>
        <w:tc>
          <w:tcPr>
            <w:tcW w:w="775" w:type="dxa"/>
            <w:vAlign w:val="center"/>
          </w:tcPr>
          <w:p w14:paraId="1731BEAA" w14:textId="77777777" w:rsidR="005144AD" w:rsidRPr="00DF0AE3" w:rsidRDefault="005144AD" w:rsidP="008E78C4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6A6C4391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046D2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DC6AC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498196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CFCA8" w14:textId="0AE5F101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5144AD" w:rsidRPr="00DF0AE3" w14:paraId="736A4B99" w14:textId="30CF3EC6" w:rsidTr="005144AD">
        <w:trPr>
          <w:trHeight w:val="567"/>
        </w:trPr>
        <w:tc>
          <w:tcPr>
            <w:tcW w:w="776" w:type="dxa"/>
            <w:vAlign w:val="center"/>
          </w:tcPr>
          <w:p w14:paraId="69000DC8" w14:textId="77777777" w:rsidR="005144AD" w:rsidRPr="00DF0AE3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vAlign w:val="center"/>
          </w:tcPr>
          <w:p w14:paraId="421DAE30" w14:textId="549E3954" w:rsidR="005144AD" w:rsidRPr="00DF0AE3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A kora gyermekkori lelki egészség támogatásának kurrens témái – olvasó szeminárium (Dr. Danis Ildikó)</w:t>
            </w:r>
          </w:p>
        </w:tc>
        <w:tc>
          <w:tcPr>
            <w:tcW w:w="775" w:type="dxa"/>
            <w:vAlign w:val="center"/>
          </w:tcPr>
          <w:p w14:paraId="07B03CEF" w14:textId="77777777" w:rsidR="005144AD" w:rsidRPr="00DF0AE3" w:rsidRDefault="005144AD" w:rsidP="008E78C4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709" w:type="dxa"/>
            <w:vAlign w:val="center"/>
          </w:tcPr>
          <w:p w14:paraId="0F1E59F8" w14:textId="77777777" w:rsidR="005144AD" w:rsidRPr="00DF0AE3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28F3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7D43B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1A407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285BB8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106A1AD3" w14:textId="5FB2CC68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2B36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D8F8E" w14:textId="2D49313D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35045F">
              <w:rPr>
                <w:rFonts w:ascii="Garamond" w:hAnsi="Garamond" w:cs="Arial"/>
                <w:bCs/>
                <w:sz w:val="20"/>
              </w:rPr>
              <w:t>Kapcsolati traumatizáció és lelki egészség az életúton –olvasó szeminárium (Dr. Danis Ildikó)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2BBB" w14:textId="77777777" w:rsidR="005144AD" w:rsidRPr="0035045F" w:rsidRDefault="005144AD" w:rsidP="008E78C4">
            <w:pPr>
              <w:jc w:val="center"/>
              <w:rPr>
                <w:sz w:val="20"/>
              </w:rPr>
            </w:pPr>
            <w:r w:rsidRPr="0035045F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630C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50700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704E" w14:textId="4059C705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43157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B53E" w14:textId="4F34F344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5144AD" w:rsidRPr="00DF0AE3" w14:paraId="61BFC14F" w14:textId="77777777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40197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C1D1" w14:textId="0DF350E0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bCs/>
                <w:szCs w:val="24"/>
              </w:rPr>
            </w:pPr>
            <w:r w:rsidRPr="0035045F">
              <w:rPr>
                <w:rFonts w:ascii="Garamond" w:hAnsi="Garamond" w:cs="Arial"/>
                <w:bCs/>
                <w:sz w:val="20"/>
                <w:szCs w:val="24"/>
              </w:rPr>
              <w:t>Medical Family Therapy – angol nyelvű kurzus (Dr. Török Szabolcs János)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13F19" w14:textId="06DB5438" w:rsidR="005144AD" w:rsidRPr="0035045F" w:rsidRDefault="005144AD" w:rsidP="008E78C4">
            <w:pPr>
              <w:jc w:val="center"/>
              <w:rPr>
                <w:sz w:val="20"/>
              </w:rPr>
            </w:pPr>
            <w:r w:rsidRPr="0035045F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898F" w14:textId="273A9753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006F2" w14:textId="0DCC20B9" w:rsidR="005144AD" w:rsidRPr="0035045F" w:rsidRDefault="005144AD" w:rsidP="00B7427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3D2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1760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DBBB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31B30502" w14:textId="09AE2DDD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EF4D7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D809" w14:textId="77777777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35045F">
              <w:rPr>
                <w:rFonts w:ascii="Garamond" w:hAnsi="Garamond" w:cs="Arial"/>
                <w:b/>
                <w:bCs/>
                <w:szCs w:val="24"/>
              </w:rPr>
              <w:t>Felzárkóztató kurzusok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BBE5" w14:textId="77777777" w:rsidR="005144AD" w:rsidRPr="0035045F" w:rsidRDefault="005144AD" w:rsidP="008E78C4">
            <w:pPr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C05F4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E37B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E9A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8B963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CCAE2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2192CF9D" w14:textId="09D56347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3FC70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881EF1" w14:textId="191E3E28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Pszichológia (Dr. Jáki Zsuzsanna)</w:t>
            </w:r>
            <w:r w:rsidRPr="0035045F">
              <w:t xml:space="preserve"> 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17DD9D" w14:textId="77777777" w:rsidR="005144AD" w:rsidRPr="0035045F" w:rsidRDefault="005144AD" w:rsidP="008E78C4">
            <w:pPr>
              <w:jc w:val="center"/>
              <w:rPr>
                <w:sz w:val="20"/>
              </w:rPr>
            </w:pPr>
            <w:r w:rsidRPr="0035045F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9DB69D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3B277A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663960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572A73" w14:textId="325B7214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043D78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180177E1" w14:textId="08880578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33868A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BD2112" w14:textId="38434B44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bCs/>
                <w:sz w:val="20"/>
              </w:rPr>
              <w:t>Az ad</w:t>
            </w:r>
            <w:r w:rsidRPr="0035045F">
              <w:rPr>
                <w:rFonts w:ascii="Garamond" w:hAnsi="Garamond" w:cs="Arial"/>
                <w:sz w:val="20"/>
              </w:rPr>
              <w:t>atelemzés alapjai (Dr. Bóné Veronika</w:t>
            </w:r>
            <w:r w:rsidRPr="0035045F">
              <w:rPr>
                <w:rFonts w:ascii="Garamond" w:hAnsi="Garamond" w:cs="Arial"/>
                <w:bCs/>
                <w:sz w:val="20"/>
              </w:rPr>
              <w:t xml:space="preserve">) 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AA6735" w14:textId="77777777" w:rsidR="005144AD" w:rsidRPr="0035045F" w:rsidRDefault="005144AD" w:rsidP="008E78C4">
            <w:pPr>
              <w:jc w:val="center"/>
              <w:rPr>
                <w:sz w:val="20"/>
              </w:rPr>
            </w:pPr>
            <w:r w:rsidRPr="0035045F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65AE2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567ECE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4B82A5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D0A217" w14:textId="79344460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E70AEC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2214FB30" w14:textId="5A396067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60AB3D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5F4FE" w14:textId="08AB352A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Társadalmi jelenségek vizsgálata (Dr. Albert Fruzsina</w:t>
            </w:r>
            <w:r w:rsidRPr="0035045F">
              <w:rPr>
                <w:rFonts w:ascii="Garamond" w:hAnsi="Garamond" w:cs="Arial"/>
                <w:bCs/>
                <w:sz w:val="20"/>
              </w:rPr>
              <w:t>)</w:t>
            </w:r>
            <w:r w:rsidRPr="0035045F">
              <w:t xml:space="preserve"> 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45FBC" w14:textId="77777777" w:rsidR="005144AD" w:rsidRPr="0035045F" w:rsidRDefault="005144AD" w:rsidP="008E78C4">
            <w:pPr>
              <w:jc w:val="center"/>
              <w:rPr>
                <w:sz w:val="20"/>
              </w:rPr>
            </w:pPr>
            <w:r w:rsidRPr="0035045F">
              <w:rPr>
                <w:sz w:val="20"/>
              </w:rPr>
              <w:t>1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397044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  <w:r w:rsidRPr="0035045F">
              <w:rPr>
                <w:sz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B7E7C1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428B91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B3E3EF" w14:textId="65301248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C00D9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5144AD" w:rsidRPr="00DF0AE3" w14:paraId="70397260" w14:textId="7C757FBF" w:rsidTr="005144AD">
        <w:trPr>
          <w:trHeight w:val="567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524DA" w14:textId="77777777" w:rsidR="005144AD" w:rsidRPr="0035045F" w:rsidRDefault="005144AD" w:rsidP="008E78C4">
            <w:pPr>
              <w:jc w:val="center"/>
              <w:rPr>
                <w:b/>
                <w:sz w:val="20"/>
              </w:rPr>
            </w:pPr>
          </w:p>
        </w:tc>
        <w:tc>
          <w:tcPr>
            <w:tcW w:w="3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36C73" w14:textId="77777777" w:rsidR="005144AD" w:rsidRPr="0035045F" w:rsidRDefault="005144AD" w:rsidP="008E78C4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ÖSSZESEN (félévente meghirdetett kredit / óraszám)</w:t>
            </w: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B46CE3" w14:textId="77777777" w:rsidR="005144AD" w:rsidRPr="0035045F" w:rsidRDefault="005144AD" w:rsidP="008E78C4">
            <w:pPr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23D13" w14:textId="77777777" w:rsidR="005144AD" w:rsidRPr="0035045F" w:rsidRDefault="005144AD" w:rsidP="008E78C4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DE46D7" w14:textId="21980510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8 kredit</w:t>
            </w:r>
          </w:p>
          <w:p w14:paraId="3C509CCB" w14:textId="18F53495" w:rsidR="005144AD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</w:t>
            </w:r>
            <w:r w:rsidR="005144AD" w:rsidRPr="0035045F">
              <w:rPr>
                <w:rFonts w:ascii="Garamond" w:hAnsi="Garamond" w:cs="Arial"/>
                <w:sz w:val="20"/>
              </w:rPr>
              <w:t>/</w:t>
            </w:r>
          </w:p>
          <w:p w14:paraId="17301B35" w14:textId="77777777" w:rsidR="0035045F" w:rsidRPr="0035045F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B9BE6CB" w14:textId="3BAAEFE9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105 óra kedden</w:t>
            </w:r>
          </w:p>
          <w:p w14:paraId="26F1EBCA" w14:textId="7BD0C00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60 óra</w:t>
            </w:r>
          </w:p>
          <w:p w14:paraId="29EF698B" w14:textId="77777777" w:rsidR="005144AD" w:rsidRPr="0035045F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35045F">
              <w:rPr>
                <w:rFonts w:ascii="Garamond" w:hAnsi="Garamond" w:cs="Arial"/>
                <w:sz w:val="20"/>
              </w:rPr>
              <w:t>pénteke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B0C612" w14:textId="117E6B1B" w:rsidR="005144AD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7</w:t>
            </w:r>
            <w:r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5F08265D" w14:textId="77777777" w:rsidR="0035045F" w:rsidRPr="00DF0AE3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8AB92CD" w14:textId="04CA8CEC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</w:t>
            </w:r>
            <w:r w:rsidRPr="00DF0AE3">
              <w:rPr>
                <w:rFonts w:ascii="Garamond" w:hAnsi="Garamond" w:cs="Arial"/>
                <w:sz w:val="20"/>
              </w:rPr>
              <w:t xml:space="preserve"> óra kedden</w:t>
            </w:r>
          </w:p>
          <w:p w14:paraId="692BC2BF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15 óra</w:t>
            </w:r>
          </w:p>
          <w:p w14:paraId="4EDB1864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énteke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3A344B" w14:textId="77777777" w:rsidR="005144AD" w:rsidRPr="00DF0AE3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6 kredit</w:t>
            </w:r>
          </w:p>
          <w:p w14:paraId="53F4D672" w14:textId="77777777" w:rsidR="005144AD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/O/</w:t>
            </w:r>
          </w:p>
          <w:p w14:paraId="6BA7CA16" w14:textId="77777777" w:rsidR="0035045F" w:rsidRPr="00DF0AE3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7D71CA70" w14:textId="77777777" w:rsidR="005144AD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</w:t>
            </w:r>
            <w:r w:rsidRPr="00DF0AE3">
              <w:rPr>
                <w:rFonts w:ascii="Garamond" w:hAnsi="Garamond" w:cs="Arial"/>
                <w:sz w:val="20"/>
              </w:rPr>
              <w:t xml:space="preserve"> óra</w:t>
            </w:r>
            <w:r>
              <w:rPr>
                <w:rFonts w:ascii="Garamond" w:hAnsi="Garamond" w:cs="Arial"/>
                <w:sz w:val="20"/>
              </w:rPr>
              <w:t xml:space="preserve"> kedden</w:t>
            </w:r>
          </w:p>
          <w:p w14:paraId="5D42513D" w14:textId="62A3669F" w:rsidR="005144AD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5 óra péntek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76B900" w14:textId="3CE66F5F" w:rsidR="005144AD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</w:t>
            </w:r>
            <w:r w:rsidR="005144AD" w:rsidRPr="00DF0AE3">
              <w:rPr>
                <w:rFonts w:ascii="Garamond" w:hAnsi="Garamond" w:cs="Arial"/>
                <w:sz w:val="20"/>
              </w:rPr>
              <w:t xml:space="preserve"> kredit</w:t>
            </w:r>
          </w:p>
          <w:p w14:paraId="7336BED0" w14:textId="77777777" w:rsidR="0035045F" w:rsidRPr="00DF0AE3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  <w:p w14:paraId="3A3E456B" w14:textId="25CE1D91" w:rsidR="005144AD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20</w:t>
            </w:r>
            <w:r w:rsidR="005144AD" w:rsidRPr="00DF0AE3">
              <w:rPr>
                <w:rFonts w:ascii="Garamond" w:hAnsi="Garamond" w:cs="Arial"/>
                <w:sz w:val="20"/>
              </w:rPr>
              <w:t xml:space="preserve"> óra</w:t>
            </w:r>
          </w:p>
          <w:p w14:paraId="13FD789D" w14:textId="17E320CA" w:rsidR="0035045F" w:rsidRDefault="0035045F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kedden</w:t>
            </w:r>
          </w:p>
          <w:p w14:paraId="54337B1C" w14:textId="445D5149" w:rsidR="005144AD" w:rsidRDefault="005144AD" w:rsidP="008E78C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5 óra pénteken</w:t>
            </w:r>
          </w:p>
        </w:tc>
      </w:tr>
    </w:tbl>
    <w:p w14:paraId="66E5AFA1" w14:textId="77777777" w:rsidR="0063622A" w:rsidRPr="00DF0AE3" w:rsidRDefault="0063622A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148F9CEA" w14:textId="77777777" w:rsidR="00B3765C" w:rsidRPr="00DF0AE3" w:rsidRDefault="00B3765C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Megjegyzés: X = 1 kredites</w:t>
      </w:r>
      <w:r w:rsidR="009B5576" w:rsidRPr="00DF0AE3">
        <w:rPr>
          <w:rFonts w:ascii="Garamond" w:hAnsi="Garamond" w:cs="Arial"/>
          <w:sz w:val="20"/>
        </w:rPr>
        <w:t xml:space="preserve"> / 15 órás</w:t>
      </w:r>
      <w:r w:rsidRPr="00DF0AE3">
        <w:rPr>
          <w:rFonts w:ascii="Garamond" w:hAnsi="Garamond" w:cs="Arial"/>
          <w:sz w:val="20"/>
        </w:rPr>
        <w:t xml:space="preserve"> kurzus meghirdetése, XX = 2 kredites</w:t>
      </w:r>
      <w:r w:rsidR="009B5576" w:rsidRPr="00DF0AE3">
        <w:rPr>
          <w:rFonts w:ascii="Garamond" w:hAnsi="Garamond" w:cs="Arial"/>
          <w:sz w:val="20"/>
        </w:rPr>
        <w:t xml:space="preserve"> / 30 órás</w:t>
      </w:r>
      <w:r w:rsidRPr="00DF0AE3">
        <w:rPr>
          <w:rFonts w:ascii="Garamond" w:hAnsi="Garamond" w:cs="Arial"/>
          <w:sz w:val="20"/>
        </w:rPr>
        <w:t xml:space="preserve"> kurzus meghirdetése</w:t>
      </w:r>
      <w:r w:rsidR="0063622A" w:rsidRPr="00DF0AE3">
        <w:rPr>
          <w:rFonts w:ascii="Garamond" w:hAnsi="Garamond" w:cs="Arial"/>
          <w:sz w:val="20"/>
        </w:rPr>
        <w:t>, O=</w:t>
      </w:r>
      <w:r w:rsidR="009B5576" w:rsidRPr="00DF0AE3">
        <w:rPr>
          <w:rFonts w:ascii="Garamond" w:hAnsi="Garamond" w:cs="Arial"/>
          <w:sz w:val="20"/>
        </w:rPr>
        <w:t xml:space="preserve">15 órás </w:t>
      </w:r>
      <w:r w:rsidR="0063622A" w:rsidRPr="00DF0AE3">
        <w:rPr>
          <w:rFonts w:ascii="Garamond" w:hAnsi="Garamond" w:cs="Arial"/>
          <w:sz w:val="20"/>
        </w:rPr>
        <w:t>kredit nélküli felzárkóztató kurzus</w:t>
      </w:r>
    </w:p>
    <w:p w14:paraId="64838649" w14:textId="77777777" w:rsidR="00445216" w:rsidRPr="00DF0AE3" w:rsidRDefault="00445216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24C39116" w14:textId="2B53F601" w:rsidR="0003631F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Kötelezően elvégzendő: 16 kredit, amiből 8 kötelező</w:t>
      </w:r>
      <w:r w:rsidR="0035045F">
        <w:rPr>
          <w:rFonts w:ascii="Garamond" w:hAnsi="Garamond" w:cs="Arial"/>
          <w:sz w:val="20"/>
        </w:rPr>
        <w:t xml:space="preserve"> (K)</w:t>
      </w:r>
      <w:r w:rsidRPr="00DF0AE3">
        <w:rPr>
          <w:rFonts w:ascii="Garamond" w:hAnsi="Garamond" w:cs="Arial"/>
          <w:sz w:val="20"/>
        </w:rPr>
        <w:t>, 8 pedig kötelezően választandó</w:t>
      </w:r>
      <w:r w:rsidR="0035045F">
        <w:rPr>
          <w:rFonts w:ascii="Garamond" w:hAnsi="Garamond" w:cs="Arial"/>
          <w:sz w:val="20"/>
        </w:rPr>
        <w:t xml:space="preserve"> (KV)</w:t>
      </w:r>
    </w:p>
    <w:p w14:paraId="63613BB9" w14:textId="6BBA6835" w:rsidR="0035045F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kötelezően választható </w:t>
      </w:r>
      <w:r w:rsidR="00B27895">
        <w:rPr>
          <w:rFonts w:ascii="Garamond" w:hAnsi="Garamond" w:cs="Arial"/>
          <w:sz w:val="20"/>
        </w:rPr>
        <w:t xml:space="preserve">(KV) </w:t>
      </w:r>
      <w:r>
        <w:rPr>
          <w:rFonts w:ascii="Garamond" w:hAnsi="Garamond" w:cs="Arial"/>
          <w:sz w:val="20"/>
        </w:rPr>
        <w:t>krediteket az egyetemi Kurzusadatbázisban található</w:t>
      </w:r>
      <w:r w:rsidR="00B27895">
        <w:rPr>
          <w:rFonts w:ascii="Garamond" w:hAnsi="Garamond" w:cs="Arial"/>
          <w:sz w:val="20"/>
        </w:rPr>
        <w:t>,</w:t>
      </w:r>
      <w:r>
        <w:rPr>
          <w:rFonts w:ascii="Garamond" w:hAnsi="Garamond" w:cs="Arial"/>
          <w:sz w:val="20"/>
        </w:rPr>
        <w:t xml:space="preserve"> más programok által meghirdetett kurzusokkal is lehet teljesíteni.</w:t>
      </w:r>
    </w:p>
    <w:p w14:paraId="1B19C01A" w14:textId="77777777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7DA1C86A" w14:textId="45EB576C" w:rsidR="00445216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Emellett</w:t>
      </w:r>
      <w:r w:rsidR="00445216" w:rsidRPr="00DF0AE3">
        <w:rPr>
          <w:rFonts w:ascii="Garamond" w:hAnsi="Garamond" w:cs="Arial"/>
          <w:sz w:val="20"/>
        </w:rPr>
        <w:t xml:space="preserve"> még kötelező: </w:t>
      </w:r>
      <w:r w:rsidR="0081736C" w:rsidRPr="00DF0AE3">
        <w:rPr>
          <w:rFonts w:ascii="Garamond" w:hAnsi="Garamond" w:cs="Arial"/>
          <w:sz w:val="20"/>
        </w:rPr>
        <w:t>fél</w:t>
      </w:r>
      <w:r w:rsidR="00445216" w:rsidRPr="00DF0AE3">
        <w:rPr>
          <w:rFonts w:ascii="Garamond" w:hAnsi="Garamond" w:cs="Arial"/>
          <w:sz w:val="20"/>
        </w:rPr>
        <w:t xml:space="preserve">évente két Doktori </w:t>
      </w:r>
      <w:r w:rsidR="006A6534" w:rsidRPr="00DF0AE3">
        <w:rPr>
          <w:rFonts w:ascii="Garamond" w:hAnsi="Garamond" w:cs="Arial"/>
          <w:sz w:val="20"/>
        </w:rPr>
        <w:t>Műhelyen (15 óra) és a Doktori T</w:t>
      </w:r>
      <w:r w:rsidR="00445216" w:rsidRPr="00DF0AE3">
        <w:rPr>
          <w:rFonts w:ascii="Garamond" w:hAnsi="Garamond" w:cs="Arial"/>
          <w:sz w:val="20"/>
        </w:rPr>
        <w:t>udományos Napokon való részvétel</w:t>
      </w:r>
      <w:r w:rsidR="0035045F">
        <w:rPr>
          <w:rFonts w:ascii="Garamond" w:hAnsi="Garamond" w:cs="Arial"/>
          <w:sz w:val="20"/>
        </w:rPr>
        <w:t>.</w:t>
      </w:r>
    </w:p>
    <w:p w14:paraId="52D7545B" w14:textId="0B7A09CA" w:rsidR="0035045F" w:rsidRPr="00DF0AE3" w:rsidRDefault="0035045F" w:rsidP="0063622A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 xml:space="preserve">A PhD </w:t>
      </w:r>
      <w:r w:rsidR="00B27895">
        <w:rPr>
          <w:rFonts w:ascii="Garamond" w:hAnsi="Garamond" w:cs="Arial"/>
          <w:sz w:val="20"/>
        </w:rPr>
        <w:t xml:space="preserve">Tudományok </w:t>
      </w:r>
      <w:r>
        <w:rPr>
          <w:rFonts w:ascii="Garamond" w:hAnsi="Garamond" w:cs="Arial"/>
          <w:sz w:val="20"/>
        </w:rPr>
        <w:t>napokon való prezentáció 1 kreditet ér, a konferencia anyagából való vizsgatesztekkel még lehet kreditet szerezni.</w:t>
      </w:r>
    </w:p>
    <w:p w14:paraId="42927907" w14:textId="77777777" w:rsidR="00000000" w:rsidRDefault="00000000"/>
    <w:sectPr w:rsidR="00BE0D8F" w:rsidSect="00FF2242">
      <w:footerReference w:type="default" r:id="rId7"/>
      <w:pgSz w:w="11906" w:h="16838"/>
      <w:pgMar w:top="567" w:right="794" w:bottom="851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2AC34" w14:textId="77777777" w:rsidR="00FF2242" w:rsidRDefault="00FF2242" w:rsidP="00F5740D">
      <w:r>
        <w:separator/>
      </w:r>
    </w:p>
  </w:endnote>
  <w:endnote w:type="continuationSeparator" w:id="0">
    <w:p w14:paraId="6C942DFA" w14:textId="77777777" w:rsidR="00FF2242" w:rsidRDefault="00FF2242" w:rsidP="00F5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6996876"/>
      <w:docPartObj>
        <w:docPartGallery w:val="Page Numbers (Bottom of Page)"/>
        <w:docPartUnique/>
      </w:docPartObj>
    </w:sdtPr>
    <w:sdtContent>
      <w:p w14:paraId="40168525" w14:textId="267804ED" w:rsidR="00F5740D" w:rsidRDefault="00BA27F3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272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FEB083" w14:textId="77777777" w:rsidR="00F5740D" w:rsidRDefault="00F5740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4D9A8" w14:textId="77777777" w:rsidR="00FF2242" w:rsidRDefault="00FF2242" w:rsidP="00F5740D">
      <w:r>
        <w:separator/>
      </w:r>
    </w:p>
  </w:footnote>
  <w:footnote w:type="continuationSeparator" w:id="0">
    <w:p w14:paraId="4AA64C63" w14:textId="77777777" w:rsidR="00FF2242" w:rsidRDefault="00FF2242" w:rsidP="00F574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M0M7QwNDM1MbBU0lEKTi0uzszPAykwtKgFABR0qoYtAAAA"/>
  </w:docVars>
  <w:rsids>
    <w:rsidRoot w:val="00B3765C"/>
    <w:rsid w:val="00001B93"/>
    <w:rsid w:val="0002754E"/>
    <w:rsid w:val="0003631F"/>
    <w:rsid w:val="00044DAA"/>
    <w:rsid w:val="00045DED"/>
    <w:rsid w:val="00054BF4"/>
    <w:rsid w:val="00060288"/>
    <w:rsid w:val="000670D8"/>
    <w:rsid w:val="000A2EE1"/>
    <w:rsid w:val="000A448A"/>
    <w:rsid w:val="000A5BF0"/>
    <w:rsid w:val="000B16D9"/>
    <w:rsid w:val="000B2058"/>
    <w:rsid w:val="001119B5"/>
    <w:rsid w:val="00112476"/>
    <w:rsid w:val="00115E6B"/>
    <w:rsid w:val="00116523"/>
    <w:rsid w:val="001352EB"/>
    <w:rsid w:val="00151D68"/>
    <w:rsid w:val="00157969"/>
    <w:rsid w:val="00162196"/>
    <w:rsid w:val="00185680"/>
    <w:rsid w:val="0019092E"/>
    <w:rsid w:val="001A30AD"/>
    <w:rsid w:val="001B0F8E"/>
    <w:rsid w:val="001D04F0"/>
    <w:rsid w:val="00237B19"/>
    <w:rsid w:val="002551A1"/>
    <w:rsid w:val="00267C51"/>
    <w:rsid w:val="00281BF0"/>
    <w:rsid w:val="002869FC"/>
    <w:rsid w:val="002C2CA4"/>
    <w:rsid w:val="002D6DB5"/>
    <w:rsid w:val="003051EE"/>
    <w:rsid w:val="0032036B"/>
    <w:rsid w:val="00342922"/>
    <w:rsid w:val="0035045F"/>
    <w:rsid w:val="0038002B"/>
    <w:rsid w:val="003B1D0F"/>
    <w:rsid w:val="003D3AFA"/>
    <w:rsid w:val="00404BEE"/>
    <w:rsid w:val="00426B50"/>
    <w:rsid w:val="00445216"/>
    <w:rsid w:val="004501F7"/>
    <w:rsid w:val="00450F1D"/>
    <w:rsid w:val="00461C31"/>
    <w:rsid w:val="004949F0"/>
    <w:rsid w:val="004977D9"/>
    <w:rsid w:val="004B4ED8"/>
    <w:rsid w:val="004B4FD3"/>
    <w:rsid w:val="004B69AC"/>
    <w:rsid w:val="004D38F1"/>
    <w:rsid w:val="004D4245"/>
    <w:rsid w:val="004E1F88"/>
    <w:rsid w:val="004E4226"/>
    <w:rsid w:val="004E5570"/>
    <w:rsid w:val="004F7AEA"/>
    <w:rsid w:val="00502FD5"/>
    <w:rsid w:val="005144AD"/>
    <w:rsid w:val="00524415"/>
    <w:rsid w:val="00550FC7"/>
    <w:rsid w:val="00556C85"/>
    <w:rsid w:val="00576CCE"/>
    <w:rsid w:val="005C3B52"/>
    <w:rsid w:val="005D6410"/>
    <w:rsid w:val="006263D8"/>
    <w:rsid w:val="0063622A"/>
    <w:rsid w:val="00676D9E"/>
    <w:rsid w:val="006A6534"/>
    <w:rsid w:val="006B405F"/>
    <w:rsid w:val="006B760F"/>
    <w:rsid w:val="006C40E8"/>
    <w:rsid w:val="006E7D4E"/>
    <w:rsid w:val="006F700A"/>
    <w:rsid w:val="0070049D"/>
    <w:rsid w:val="00753017"/>
    <w:rsid w:val="007A015E"/>
    <w:rsid w:val="007E3085"/>
    <w:rsid w:val="007F09F7"/>
    <w:rsid w:val="007F23A2"/>
    <w:rsid w:val="0081723B"/>
    <w:rsid w:val="0081736C"/>
    <w:rsid w:val="00876271"/>
    <w:rsid w:val="008A3410"/>
    <w:rsid w:val="008A723E"/>
    <w:rsid w:val="008B33A5"/>
    <w:rsid w:val="008E78C4"/>
    <w:rsid w:val="00904D06"/>
    <w:rsid w:val="00905E46"/>
    <w:rsid w:val="00917E19"/>
    <w:rsid w:val="00925BF9"/>
    <w:rsid w:val="009609F1"/>
    <w:rsid w:val="0097403B"/>
    <w:rsid w:val="009916A9"/>
    <w:rsid w:val="009B5576"/>
    <w:rsid w:val="009C29C2"/>
    <w:rsid w:val="009C65F5"/>
    <w:rsid w:val="009E6A92"/>
    <w:rsid w:val="00A05CF5"/>
    <w:rsid w:val="00A07DCD"/>
    <w:rsid w:val="00A552D9"/>
    <w:rsid w:val="00A60968"/>
    <w:rsid w:val="00A96CEA"/>
    <w:rsid w:val="00AB40DC"/>
    <w:rsid w:val="00AC2C4D"/>
    <w:rsid w:val="00AC4359"/>
    <w:rsid w:val="00AE6508"/>
    <w:rsid w:val="00B06D72"/>
    <w:rsid w:val="00B07CA5"/>
    <w:rsid w:val="00B27895"/>
    <w:rsid w:val="00B34EC8"/>
    <w:rsid w:val="00B36A0B"/>
    <w:rsid w:val="00B3765C"/>
    <w:rsid w:val="00B400C7"/>
    <w:rsid w:val="00B42F80"/>
    <w:rsid w:val="00B44125"/>
    <w:rsid w:val="00B70874"/>
    <w:rsid w:val="00B70C30"/>
    <w:rsid w:val="00B73A72"/>
    <w:rsid w:val="00B74279"/>
    <w:rsid w:val="00BA27F3"/>
    <w:rsid w:val="00BD6D00"/>
    <w:rsid w:val="00C0101A"/>
    <w:rsid w:val="00C93A70"/>
    <w:rsid w:val="00D11BAD"/>
    <w:rsid w:val="00D66631"/>
    <w:rsid w:val="00D7012A"/>
    <w:rsid w:val="00DB0288"/>
    <w:rsid w:val="00DB132D"/>
    <w:rsid w:val="00DF0AE3"/>
    <w:rsid w:val="00DF7107"/>
    <w:rsid w:val="00E02472"/>
    <w:rsid w:val="00E24FF2"/>
    <w:rsid w:val="00E336AC"/>
    <w:rsid w:val="00E44886"/>
    <w:rsid w:val="00E53DD4"/>
    <w:rsid w:val="00E56992"/>
    <w:rsid w:val="00E67B3D"/>
    <w:rsid w:val="00E73251"/>
    <w:rsid w:val="00E80ED0"/>
    <w:rsid w:val="00EB0D5D"/>
    <w:rsid w:val="00EC4CA6"/>
    <w:rsid w:val="00EF0E2A"/>
    <w:rsid w:val="00EF16A2"/>
    <w:rsid w:val="00F11515"/>
    <w:rsid w:val="00F379A3"/>
    <w:rsid w:val="00F42B06"/>
    <w:rsid w:val="00F5740D"/>
    <w:rsid w:val="00F6272B"/>
    <w:rsid w:val="00FE7F7C"/>
    <w:rsid w:val="00FF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43D5023"/>
  <w15:docId w15:val="{8E37E7BD-AFA2-4E05-B025-7CA78C199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semiHidden/>
    <w:unhideWhenUsed/>
    <w:rsid w:val="00F5740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DE3E8-04DE-463A-ADD5-2E1D1D6B6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23</Words>
  <Characters>2493</Characters>
  <Application>Microsoft Office Word</Application>
  <DocSecurity>0</DocSecurity>
  <Lines>297</Lines>
  <Paragraphs>14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talAdmin</dc:creator>
  <cp:lastModifiedBy>Ildikó Danis</cp:lastModifiedBy>
  <cp:revision>5</cp:revision>
  <cp:lastPrinted>2018-05-17T08:25:00Z</cp:lastPrinted>
  <dcterms:created xsi:type="dcterms:W3CDTF">2024-03-18T10:04:00Z</dcterms:created>
  <dcterms:modified xsi:type="dcterms:W3CDTF">2024-03-1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9a4eea546c646a2ee5875b6c710503a989639a3c6fd1d4d714ba33dbfa3e6a</vt:lpwstr>
  </property>
</Properties>
</file>